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91C80" w14:textId="13F1DAF6" w:rsidR="006404CE" w:rsidRPr="00594ABF" w:rsidRDefault="00594ABF" w:rsidP="006404CE">
      <w:pPr>
        <w:spacing w:after="0" w:line="240" w:lineRule="auto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Cs/>
          <w:sz w:val="28"/>
          <w:szCs w:val="28"/>
        </w:rPr>
        <w:tab/>
      </w:r>
      <w:r>
        <w:rPr>
          <w:rFonts w:ascii="Times New Roman" w:hAnsi="Times New Roman" w:cs="Times New Roman"/>
          <w:bCs/>
          <w:sz w:val="28"/>
          <w:szCs w:val="28"/>
        </w:rPr>
        <w:tab/>
      </w:r>
      <w:r>
        <w:rPr>
          <w:rFonts w:ascii="Times New Roman" w:hAnsi="Times New Roman" w:cs="Times New Roman"/>
          <w:bCs/>
          <w:sz w:val="28"/>
          <w:szCs w:val="28"/>
        </w:rPr>
        <w:tab/>
      </w:r>
      <w:r>
        <w:rPr>
          <w:rFonts w:ascii="Times New Roman" w:hAnsi="Times New Roman" w:cs="Times New Roman"/>
          <w:bCs/>
          <w:sz w:val="28"/>
          <w:szCs w:val="28"/>
        </w:rPr>
        <w:tab/>
      </w:r>
      <w:r>
        <w:rPr>
          <w:rFonts w:ascii="Times New Roman" w:hAnsi="Times New Roman" w:cs="Times New Roman"/>
          <w:bCs/>
          <w:sz w:val="28"/>
          <w:szCs w:val="28"/>
        </w:rPr>
        <w:tab/>
      </w:r>
      <w:r w:rsidRPr="00594ABF">
        <w:rPr>
          <w:rFonts w:ascii="Times New Roman" w:hAnsi="Times New Roman" w:cs="Times New Roman"/>
          <w:b/>
          <w:sz w:val="40"/>
          <w:szCs w:val="40"/>
        </w:rPr>
        <w:t>Report</w:t>
      </w:r>
    </w:p>
    <w:p w14:paraId="77AAF842" w14:textId="1066BD3C" w:rsidR="00675566" w:rsidRPr="00675566" w:rsidRDefault="00675566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75566">
        <w:rPr>
          <w:rFonts w:ascii="Times New Roman" w:hAnsi="Times New Roman" w:cs="Times New Roman"/>
          <w:sz w:val="24"/>
          <w:szCs w:val="24"/>
        </w:rPr>
        <w:t>K</w:t>
      </w:r>
      <w:r w:rsidR="006404CE" w:rsidRPr="00675566">
        <w:rPr>
          <w:rFonts w:ascii="Times New Roman" w:hAnsi="Times New Roman" w:cs="Times New Roman"/>
          <w:sz w:val="24"/>
          <w:szCs w:val="24"/>
        </w:rPr>
        <w:t>nn</w:t>
      </w:r>
      <w:proofErr w:type="spellEnd"/>
      <w:r w:rsidR="006404CE" w:rsidRPr="00675566">
        <w:rPr>
          <w:rFonts w:ascii="Times New Roman" w:hAnsi="Times New Roman" w:cs="Times New Roman"/>
          <w:sz w:val="24"/>
          <w:szCs w:val="24"/>
        </w:rPr>
        <w:t xml:space="preserve"> classification algorithm from scratch using k-fold cross validation</w:t>
      </w:r>
      <w:r w:rsidRPr="00675566">
        <w:rPr>
          <w:rFonts w:ascii="Times New Roman" w:hAnsi="Times New Roman" w:cs="Times New Roman"/>
          <w:sz w:val="24"/>
          <w:szCs w:val="24"/>
        </w:rPr>
        <w:t xml:space="preserve"> has been implemented by using various distance measures like</w:t>
      </w:r>
      <w:r w:rsidR="006404CE" w:rsidRPr="00675566">
        <w:rPr>
          <w:rFonts w:ascii="Times New Roman" w:hAnsi="Times New Roman" w:cs="Times New Roman"/>
          <w:sz w:val="24"/>
          <w:szCs w:val="24"/>
        </w:rPr>
        <w:t xml:space="preserve"> Euclidean distance, </w:t>
      </w:r>
      <w:r w:rsidR="008B7D7D" w:rsidRPr="00675566">
        <w:rPr>
          <w:rFonts w:ascii="Times New Roman" w:hAnsi="Times New Roman" w:cs="Times New Roman"/>
          <w:sz w:val="24"/>
          <w:szCs w:val="24"/>
        </w:rPr>
        <w:t xml:space="preserve">Manhattan </w:t>
      </w:r>
      <w:r w:rsidR="006404CE" w:rsidRPr="00675566">
        <w:rPr>
          <w:rFonts w:ascii="Times New Roman" w:hAnsi="Times New Roman" w:cs="Times New Roman"/>
          <w:sz w:val="24"/>
          <w:szCs w:val="24"/>
        </w:rPr>
        <w:t xml:space="preserve">distance, </w:t>
      </w:r>
      <w:r w:rsidR="008B7D7D" w:rsidRPr="00675566">
        <w:rPr>
          <w:rFonts w:ascii="Times New Roman" w:hAnsi="Times New Roman" w:cs="Times New Roman"/>
          <w:sz w:val="24"/>
          <w:szCs w:val="24"/>
        </w:rPr>
        <w:t>Chebyshev</w:t>
      </w:r>
      <w:r w:rsidR="006404CE" w:rsidRPr="00675566">
        <w:rPr>
          <w:rFonts w:ascii="Times New Roman" w:hAnsi="Times New Roman" w:cs="Times New Roman"/>
          <w:sz w:val="24"/>
          <w:szCs w:val="24"/>
        </w:rPr>
        <w:t xml:space="preserve"> distance and </w:t>
      </w:r>
      <w:proofErr w:type="spellStart"/>
      <w:r w:rsidR="008B7D7D" w:rsidRPr="00675566">
        <w:rPr>
          <w:rFonts w:ascii="Times New Roman" w:hAnsi="Times New Roman" w:cs="Times New Roman"/>
          <w:sz w:val="24"/>
          <w:szCs w:val="24"/>
        </w:rPr>
        <w:t>Min</w:t>
      </w:r>
      <w:r w:rsidR="00F37F30">
        <w:rPr>
          <w:rFonts w:ascii="Times New Roman" w:hAnsi="Times New Roman" w:cs="Times New Roman"/>
          <w:sz w:val="24"/>
          <w:szCs w:val="24"/>
        </w:rPr>
        <w:t>k</w:t>
      </w:r>
      <w:r w:rsidR="008B7D7D" w:rsidRPr="00675566">
        <w:rPr>
          <w:rFonts w:ascii="Times New Roman" w:hAnsi="Times New Roman" w:cs="Times New Roman"/>
          <w:sz w:val="24"/>
          <w:szCs w:val="24"/>
        </w:rPr>
        <w:t>owski</w:t>
      </w:r>
      <w:proofErr w:type="spellEnd"/>
      <w:r w:rsidR="006404CE" w:rsidRPr="00675566">
        <w:rPr>
          <w:rFonts w:ascii="Times New Roman" w:hAnsi="Times New Roman" w:cs="Times New Roman"/>
          <w:sz w:val="24"/>
          <w:szCs w:val="24"/>
        </w:rPr>
        <w:t xml:space="preserve"> </w:t>
      </w:r>
      <w:r w:rsidRPr="00675566">
        <w:rPr>
          <w:rFonts w:ascii="Times New Roman" w:hAnsi="Times New Roman" w:cs="Times New Roman"/>
          <w:sz w:val="24"/>
          <w:szCs w:val="24"/>
        </w:rPr>
        <w:t>to</w:t>
      </w:r>
      <w:r w:rsidR="004E3A24" w:rsidRPr="00675566">
        <w:rPr>
          <w:rFonts w:ascii="Times New Roman" w:hAnsi="Times New Roman" w:cs="Times New Roman"/>
          <w:sz w:val="24"/>
          <w:szCs w:val="24"/>
        </w:rPr>
        <w:t xml:space="preserve"> extend the implementation</w:t>
      </w:r>
      <w:r w:rsidR="006404CE" w:rsidRPr="00675566">
        <w:rPr>
          <w:rFonts w:ascii="Times New Roman" w:hAnsi="Times New Roman" w:cs="Times New Roman"/>
          <w:sz w:val="24"/>
          <w:szCs w:val="24"/>
        </w:rPr>
        <w:t>.</w:t>
      </w:r>
      <w:r w:rsidR="00BB3C7B" w:rsidRPr="006755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5B2773" w14:textId="77777777" w:rsidR="00675566" w:rsidRPr="00675566" w:rsidRDefault="00675566" w:rsidP="006404CE">
      <w:pPr>
        <w:spacing w:after="0" w:line="240" w:lineRule="auto"/>
        <w:rPr>
          <w:rFonts w:ascii="Times New Roman" w:hAnsi="Times New Roman" w:cs="Times New Roman"/>
        </w:rPr>
      </w:pPr>
    </w:p>
    <w:p w14:paraId="3531C845" w14:textId="434985B1" w:rsidR="00675566" w:rsidRPr="00675566" w:rsidRDefault="00675566" w:rsidP="006404CE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675566">
        <w:rPr>
          <w:rFonts w:ascii="Times New Roman" w:hAnsi="Times New Roman" w:cs="Times New Roman"/>
          <w:b/>
          <w:bCs/>
          <w:sz w:val="28"/>
          <w:szCs w:val="28"/>
        </w:rPr>
        <w:t>Steps to run code:</w:t>
      </w:r>
    </w:p>
    <w:p w14:paraId="59C5E417" w14:textId="5E1ED8CA" w:rsidR="00675566" w:rsidRPr="00675566" w:rsidRDefault="00675566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566">
        <w:rPr>
          <w:rFonts w:ascii="Times New Roman" w:hAnsi="Times New Roman" w:cs="Times New Roman"/>
          <w:sz w:val="24"/>
          <w:szCs w:val="24"/>
        </w:rPr>
        <w:t xml:space="preserve">1.Run the </w:t>
      </w:r>
      <w:proofErr w:type="spellStart"/>
      <w:r w:rsidRPr="00675566">
        <w:rPr>
          <w:rFonts w:ascii="Times New Roman" w:hAnsi="Times New Roman" w:cs="Times New Roman"/>
          <w:sz w:val="24"/>
          <w:szCs w:val="24"/>
        </w:rPr>
        <w:t>knn.ipynb</w:t>
      </w:r>
      <w:proofErr w:type="spellEnd"/>
      <w:r w:rsidRPr="00675566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675566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675566">
        <w:rPr>
          <w:rFonts w:ascii="Times New Roman" w:hAnsi="Times New Roman" w:cs="Times New Roman"/>
          <w:sz w:val="24"/>
          <w:szCs w:val="24"/>
        </w:rPr>
        <w:t xml:space="preserve"> Notebook. </w:t>
      </w:r>
    </w:p>
    <w:p w14:paraId="0C161130" w14:textId="33E3D910" w:rsidR="00675566" w:rsidRPr="00675566" w:rsidRDefault="00675566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566">
        <w:rPr>
          <w:rFonts w:ascii="Times New Roman" w:hAnsi="Times New Roman" w:cs="Times New Roman"/>
          <w:sz w:val="24"/>
          <w:szCs w:val="24"/>
        </w:rPr>
        <w:t>2.Currently breast-cancer dataset is used. Replace filename with various dataset to see other results.</w:t>
      </w:r>
    </w:p>
    <w:p w14:paraId="25D0501C" w14:textId="41AB5107" w:rsidR="003767D9" w:rsidRDefault="00675566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566">
        <w:rPr>
          <w:rFonts w:ascii="Times New Roman" w:hAnsi="Times New Roman" w:cs="Times New Roman"/>
          <w:sz w:val="24"/>
          <w:szCs w:val="24"/>
        </w:rPr>
        <w:t>3.</w:t>
      </w:r>
      <w:r w:rsidR="003767D9" w:rsidRPr="00675566">
        <w:rPr>
          <w:rFonts w:ascii="Times New Roman" w:hAnsi="Times New Roman" w:cs="Times New Roman"/>
          <w:sz w:val="24"/>
          <w:szCs w:val="24"/>
        </w:rPr>
        <w:t xml:space="preserve">Please input </w:t>
      </w:r>
      <w:r w:rsidRPr="00675566">
        <w:rPr>
          <w:rFonts w:ascii="Times New Roman" w:hAnsi="Times New Roman" w:cs="Times New Roman"/>
          <w:sz w:val="24"/>
          <w:szCs w:val="24"/>
        </w:rPr>
        <w:t>distance measures as string.</w:t>
      </w:r>
    </w:p>
    <w:p w14:paraId="64504059" w14:textId="75C1891F" w:rsidR="007419B8" w:rsidRDefault="007419B8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B64E98" w14:textId="04DABE81" w:rsidR="007419B8" w:rsidRDefault="00B6227B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yzing data inside </w:t>
      </w:r>
      <w:r w:rsidR="007419B8">
        <w:rPr>
          <w:rFonts w:ascii="Times New Roman" w:hAnsi="Times New Roman" w:cs="Times New Roman"/>
          <w:sz w:val="24"/>
          <w:szCs w:val="24"/>
        </w:rPr>
        <w:t>Weka:</w:t>
      </w:r>
    </w:p>
    <w:p w14:paraId="1BCC626C" w14:textId="4E414536" w:rsidR="007419B8" w:rsidRDefault="007419B8" w:rsidP="00B622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B6227B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ka to understand the data we need to convert the breast-</w:t>
      </w:r>
      <w:proofErr w:type="spellStart"/>
      <w:r>
        <w:rPr>
          <w:rFonts w:ascii="Times New Roman" w:hAnsi="Times New Roman" w:cs="Times New Roman"/>
          <w:sz w:val="24"/>
          <w:szCs w:val="24"/>
        </w:rPr>
        <w:t>cancer.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</w:t>
      </w:r>
      <w:r w:rsidR="00F31F02">
        <w:rPr>
          <w:rFonts w:ascii="Times New Roman" w:hAnsi="Times New Roman" w:cs="Times New Roman"/>
          <w:sz w:val="24"/>
          <w:szCs w:val="24"/>
        </w:rPr>
        <w:t xml:space="preserve"> as well as other datasets</w:t>
      </w:r>
      <w:r>
        <w:rPr>
          <w:rFonts w:ascii="Times New Roman" w:hAnsi="Times New Roman" w:cs="Times New Roman"/>
          <w:sz w:val="24"/>
          <w:szCs w:val="24"/>
        </w:rPr>
        <w:t xml:space="preserve"> to the file format </w:t>
      </w:r>
      <w:r w:rsidR="00F9687B">
        <w:rPr>
          <w:rFonts w:ascii="Times New Roman" w:hAnsi="Times New Roman" w:cs="Times New Roman"/>
          <w:sz w:val="24"/>
          <w:szCs w:val="24"/>
        </w:rPr>
        <w:t>with .</w:t>
      </w:r>
      <w:proofErr w:type="spellStart"/>
      <w:r w:rsidR="00F9687B">
        <w:rPr>
          <w:rFonts w:ascii="Times New Roman" w:hAnsi="Times New Roman" w:cs="Times New Roman"/>
          <w:sz w:val="24"/>
          <w:szCs w:val="24"/>
        </w:rPr>
        <w:t>ar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xtension</w:t>
      </w:r>
      <w:r w:rsidR="00B6227B">
        <w:rPr>
          <w:rFonts w:ascii="Times New Roman" w:hAnsi="Times New Roman" w:cs="Times New Roman"/>
          <w:sz w:val="24"/>
          <w:szCs w:val="24"/>
        </w:rPr>
        <w:t>.</w:t>
      </w:r>
      <w:r w:rsidR="00F31F02">
        <w:rPr>
          <w:rFonts w:ascii="Times New Roman" w:hAnsi="Times New Roman" w:cs="Times New Roman"/>
          <w:sz w:val="24"/>
          <w:szCs w:val="24"/>
        </w:rPr>
        <w:t xml:space="preserve"> </w:t>
      </w:r>
      <w:r w:rsidR="00B6227B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B6227B">
        <w:rPr>
          <w:rFonts w:ascii="Times New Roman" w:hAnsi="Times New Roman" w:cs="Times New Roman"/>
          <w:sz w:val="24"/>
          <w:szCs w:val="24"/>
        </w:rPr>
        <w:t>arff</w:t>
      </w:r>
      <w:proofErr w:type="spellEnd"/>
      <w:r w:rsidR="00B6227B">
        <w:rPr>
          <w:rFonts w:ascii="Times New Roman" w:hAnsi="Times New Roman" w:cs="Times New Roman"/>
          <w:sz w:val="24"/>
          <w:szCs w:val="24"/>
        </w:rPr>
        <w:t xml:space="preserve"> file has 3sections </w:t>
      </w:r>
      <w:proofErr w:type="spellStart"/>
      <w:r w:rsidR="00B6227B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="00B6227B">
        <w:rPr>
          <w:rFonts w:ascii="Times New Roman" w:hAnsi="Times New Roman" w:cs="Times New Roman"/>
          <w:sz w:val="24"/>
          <w:szCs w:val="24"/>
        </w:rPr>
        <w:t xml:space="preserve"> @relation(which gives information about the file name),@attribute(which is the attribute informati</w:t>
      </w:r>
      <w:r w:rsidR="004C02B9">
        <w:rPr>
          <w:rFonts w:ascii="Times New Roman" w:hAnsi="Times New Roman" w:cs="Times New Roman"/>
          <w:sz w:val="24"/>
          <w:szCs w:val="24"/>
        </w:rPr>
        <w:t>on where we have feature names, feature values, range of the values and datatypes</w:t>
      </w:r>
      <w:r w:rsidR="004C02B9" w:rsidRPr="004C02B9">
        <w:rPr>
          <w:rFonts w:ascii="Times New Roman" w:hAnsi="Times New Roman" w:cs="Times New Roman"/>
          <w:sz w:val="24"/>
          <w:szCs w:val="24"/>
        </w:rPr>
        <w:t xml:space="preserve"> </w:t>
      </w:r>
      <w:r w:rsidR="004C02B9">
        <w:rPr>
          <w:rFonts w:ascii="Times New Roman" w:hAnsi="Times New Roman" w:cs="Times New Roman"/>
          <w:sz w:val="24"/>
          <w:szCs w:val="24"/>
        </w:rPr>
        <w:t>which can be accessed from breast-</w:t>
      </w:r>
      <w:proofErr w:type="spellStart"/>
      <w:r w:rsidR="004C02B9">
        <w:rPr>
          <w:rFonts w:ascii="Times New Roman" w:hAnsi="Times New Roman" w:cs="Times New Roman"/>
          <w:sz w:val="24"/>
          <w:szCs w:val="24"/>
        </w:rPr>
        <w:t>cancer.names</w:t>
      </w:r>
      <w:proofErr w:type="spellEnd"/>
      <w:r w:rsidR="004C02B9">
        <w:rPr>
          <w:rFonts w:ascii="Times New Roman" w:hAnsi="Times New Roman" w:cs="Times New Roman"/>
          <w:sz w:val="24"/>
          <w:szCs w:val="24"/>
        </w:rPr>
        <w:t xml:space="preserve"> file if opened as a word document</w:t>
      </w:r>
      <w:r w:rsidR="00B6227B">
        <w:rPr>
          <w:rFonts w:ascii="Times New Roman" w:hAnsi="Times New Roman" w:cs="Times New Roman"/>
          <w:sz w:val="24"/>
          <w:szCs w:val="24"/>
        </w:rPr>
        <w:t>)</w:t>
      </w:r>
      <w:r w:rsidR="00D73D34">
        <w:rPr>
          <w:rFonts w:ascii="Times New Roman" w:hAnsi="Times New Roman" w:cs="Times New Roman"/>
          <w:sz w:val="24"/>
          <w:szCs w:val="24"/>
        </w:rPr>
        <w:t>can have two kinds of features either nominal(string) or numeric</w:t>
      </w:r>
      <w:r w:rsidR="00B6227B">
        <w:rPr>
          <w:rFonts w:ascii="Times New Roman" w:hAnsi="Times New Roman" w:cs="Times New Roman"/>
          <w:sz w:val="24"/>
          <w:szCs w:val="24"/>
        </w:rPr>
        <w:t xml:space="preserve">  and @data </w:t>
      </w:r>
      <w:r w:rsidR="00942BC7">
        <w:rPr>
          <w:rFonts w:ascii="Times New Roman" w:hAnsi="Times New Roman" w:cs="Times New Roman"/>
          <w:sz w:val="24"/>
          <w:szCs w:val="24"/>
        </w:rPr>
        <w:t>(</w:t>
      </w:r>
      <w:r w:rsidR="00B6227B">
        <w:rPr>
          <w:rFonts w:ascii="Times New Roman" w:hAnsi="Times New Roman" w:cs="Times New Roman"/>
          <w:sz w:val="24"/>
          <w:szCs w:val="24"/>
        </w:rPr>
        <w:t>which is accessed from the breast-</w:t>
      </w:r>
      <w:proofErr w:type="spellStart"/>
      <w:r w:rsidR="00B6227B">
        <w:rPr>
          <w:rFonts w:ascii="Times New Roman" w:hAnsi="Times New Roman" w:cs="Times New Roman"/>
          <w:sz w:val="24"/>
          <w:szCs w:val="24"/>
        </w:rPr>
        <w:t>cancer.data</w:t>
      </w:r>
      <w:proofErr w:type="spellEnd"/>
      <w:r w:rsidR="00B6227B">
        <w:rPr>
          <w:rFonts w:ascii="Times New Roman" w:hAnsi="Times New Roman" w:cs="Times New Roman"/>
          <w:sz w:val="24"/>
          <w:szCs w:val="24"/>
        </w:rPr>
        <w:t xml:space="preserve"> file)</w:t>
      </w:r>
      <w:r w:rsidR="00942BC7">
        <w:rPr>
          <w:rFonts w:ascii="Times New Roman" w:hAnsi="Times New Roman" w:cs="Times New Roman"/>
          <w:sz w:val="24"/>
          <w:szCs w:val="24"/>
        </w:rPr>
        <w:t>where the order should be maintained as the features in the attribute section.</w:t>
      </w:r>
    </w:p>
    <w:p w14:paraId="3908FE90" w14:textId="291A9AE7" w:rsidR="001C41B0" w:rsidRDefault="001C41B0" w:rsidP="00B622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80984D" w14:textId="3B26327B" w:rsidR="001C41B0" w:rsidRDefault="001C41B0" w:rsidP="00B622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s to find accuracy using Weka:</w:t>
      </w:r>
    </w:p>
    <w:p w14:paraId="436B615D" w14:textId="4777E321" w:rsidR="001C41B0" w:rsidRDefault="001C41B0" w:rsidP="001C41B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Weka GUI and choose explorer option</w:t>
      </w:r>
      <w:r w:rsidR="00F37F30">
        <w:rPr>
          <w:rFonts w:ascii="Times New Roman" w:hAnsi="Times New Roman" w:cs="Times New Roman"/>
          <w:sz w:val="24"/>
          <w:szCs w:val="24"/>
        </w:rPr>
        <w:t>.</w:t>
      </w:r>
    </w:p>
    <w:p w14:paraId="58824430" w14:textId="5D513B8F" w:rsidR="001C41B0" w:rsidRDefault="001C41B0" w:rsidP="001C41B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pen file and select the required .</w:t>
      </w:r>
      <w:proofErr w:type="spellStart"/>
      <w:r>
        <w:rPr>
          <w:rFonts w:ascii="Times New Roman" w:hAnsi="Times New Roman" w:cs="Times New Roman"/>
          <w:sz w:val="24"/>
          <w:szCs w:val="24"/>
        </w:rPr>
        <w:t>ar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</w:t>
      </w:r>
      <w:r w:rsidR="00F37F30">
        <w:rPr>
          <w:rFonts w:ascii="Times New Roman" w:hAnsi="Times New Roman" w:cs="Times New Roman"/>
          <w:sz w:val="24"/>
          <w:szCs w:val="24"/>
        </w:rPr>
        <w:t>.</w:t>
      </w:r>
    </w:p>
    <w:p w14:paraId="7A0E282C" w14:textId="10FA1D97" w:rsidR="001C41B0" w:rsidRPr="001C41B0" w:rsidRDefault="001C41B0" w:rsidP="001C41B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Classify tab and click choose -&gt; IBK(as it is K nearest neighbor classifier)-&gt;click on the textbox adjacent to Choose-&gt;a small window pops which helps us choose nearest neighbor search algorithm-&gt;</w:t>
      </w:r>
      <w:r w:rsidR="00873DE4">
        <w:rPr>
          <w:rFonts w:ascii="Times New Roman" w:hAnsi="Times New Roman" w:cs="Times New Roman"/>
          <w:sz w:val="24"/>
          <w:szCs w:val="24"/>
        </w:rPr>
        <w:t>KNN enter 10</w:t>
      </w:r>
      <w:r w:rsidR="008B190E">
        <w:rPr>
          <w:rFonts w:ascii="Times New Roman" w:hAnsi="Times New Roman" w:cs="Times New Roman"/>
          <w:sz w:val="24"/>
          <w:szCs w:val="24"/>
        </w:rPr>
        <w:t>,cross validate as true</w:t>
      </w:r>
      <w:r w:rsidR="00873DE4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>
        <w:rPr>
          <w:rFonts w:ascii="Times New Roman" w:hAnsi="Times New Roman" w:cs="Times New Roman"/>
          <w:sz w:val="24"/>
          <w:szCs w:val="24"/>
        </w:rPr>
        <w:t>linear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&gt;Click on the textbox adjacent to Choose again-&gt; Choose </w:t>
      </w:r>
      <w:r w:rsidR="007E3F76">
        <w:rPr>
          <w:rFonts w:ascii="Times New Roman" w:hAnsi="Times New Roman" w:cs="Times New Roman"/>
          <w:sz w:val="24"/>
          <w:szCs w:val="24"/>
        </w:rPr>
        <w:t xml:space="preserve">Euclidean or any other </w:t>
      </w:r>
      <w:r>
        <w:rPr>
          <w:rFonts w:ascii="Times New Roman" w:hAnsi="Times New Roman" w:cs="Times New Roman"/>
          <w:sz w:val="24"/>
          <w:szCs w:val="24"/>
        </w:rPr>
        <w:t>distance function</w:t>
      </w:r>
      <w:r w:rsidR="007E3F76">
        <w:rPr>
          <w:rFonts w:ascii="Times New Roman" w:hAnsi="Times New Roman" w:cs="Times New Roman"/>
          <w:sz w:val="24"/>
          <w:szCs w:val="24"/>
        </w:rPr>
        <w:t>-&gt; Click Ok-&gt; Start</w:t>
      </w:r>
    </w:p>
    <w:p w14:paraId="78720FDB" w14:textId="77777777" w:rsidR="006404CE" w:rsidRPr="00675566" w:rsidRDefault="006404CE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534024" w14:textId="19E5760A" w:rsidR="006404CE" w:rsidRPr="00675566" w:rsidRDefault="008B7D7D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566">
        <w:rPr>
          <w:rFonts w:ascii="Times New Roman" w:hAnsi="Times New Roman" w:cs="Times New Roman"/>
          <w:sz w:val="24"/>
          <w:szCs w:val="24"/>
        </w:rPr>
        <w:t xml:space="preserve">Please find below the </w:t>
      </w:r>
      <w:r w:rsidR="006404CE" w:rsidRPr="00675566">
        <w:rPr>
          <w:rFonts w:ascii="Times New Roman" w:hAnsi="Times New Roman" w:cs="Times New Roman"/>
          <w:sz w:val="24"/>
          <w:szCs w:val="24"/>
        </w:rPr>
        <w:t>comparison of the accuracy of the algorithm using different distance measures with 10-fold cross validation</w:t>
      </w:r>
      <w:r w:rsidRPr="00675566">
        <w:rPr>
          <w:rFonts w:ascii="Times New Roman" w:hAnsi="Times New Roman" w:cs="Times New Roman"/>
          <w:sz w:val="24"/>
          <w:szCs w:val="24"/>
        </w:rPr>
        <w:t xml:space="preserve"> and Weka</w:t>
      </w:r>
      <w:r w:rsidR="006404CE" w:rsidRPr="00675566">
        <w:rPr>
          <w:rFonts w:ascii="Times New Roman" w:hAnsi="Times New Roman" w:cs="Times New Roman"/>
          <w:sz w:val="24"/>
          <w:szCs w:val="24"/>
        </w:rPr>
        <w:t>:</w:t>
      </w:r>
    </w:p>
    <w:p w14:paraId="77D06A29" w14:textId="552053A7" w:rsidR="006404CE" w:rsidRPr="00675566" w:rsidRDefault="004E3A24" w:rsidP="004E3A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566">
        <w:rPr>
          <w:rFonts w:ascii="Times New Roman" w:hAnsi="Times New Roman" w:cs="Times New Roman"/>
          <w:sz w:val="24"/>
          <w:szCs w:val="24"/>
        </w:rPr>
        <w:t xml:space="preserve">1: </w:t>
      </w:r>
      <w:r w:rsidR="008B7D7D" w:rsidRPr="00675566">
        <w:rPr>
          <w:rFonts w:ascii="Times New Roman" w:hAnsi="Times New Roman" w:cs="Times New Roman"/>
          <w:sz w:val="24"/>
          <w:szCs w:val="24"/>
        </w:rPr>
        <w:t xml:space="preserve">Breast cancer </w:t>
      </w:r>
      <w:r w:rsidR="006404CE" w:rsidRPr="00675566">
        <w:rPr>
          <w:rFonts w:ascii="Times New Roman" w:hAnsi="Times New Roman" w:cs="Times New Roman"/>
          <w:sz w:val="24"/>
          <w:szCs w:val="24"/>
        </w:rPr>
        <w:t>dataset</w:t>
      </w:r>
    </w:p>
    <w:tbl>
      <w:tblPr>
        <w:tblW w:w="73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2"/>
        <w:gridCol w:w="2462"/>
        <w:gridCol w:w="2214"/>
      </w:tblGrid>
      <w:tr w:rsidR="002200DB" w:rsidRPr="00675566" w14:paraId="71B9DA3B" w14:textId="77777777" w:rsidTr="002200DB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118592DF" w14:textId="77777777" w:rsidR="002200DB" w:rsidRPr="00675566" w:rsidRDefault="002200D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4C601EBF" w14:textId="7964452E" w:rsidR="002200DB" w:rsidRPr="00675566" w:rsidRDefault="008B7D7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ka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1E8865E6" w14:textId="77777777" w:rsidR="002200DB" w:rsidRPr="00675566" w:rsidRDefault="002200D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k=10 </w:t>
            </w:r>
          </w:p>
        </w:tc>
      </w:tr>
      <w:tr w:rsidR="002200DB" w:rsidRPr="00675566" w14:paraId="4310E328" w14:textId="77777777" w:rsidTr="002200DB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01F5F3B0" w14:textId="77777777" w:rsidR="002200DB" w:rsidRPr="00675566" w:rsidRDefault="002200D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uclidean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539249EE" w14:textId="31C9B844" w:rsidR="002200DB" w:rsidRPr="00675566" w:rsidRDefault="007802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.</w:t>
            </w:r>
            <w:r w:rsidR="00DD27D4">
              <w:t xml:space="preserve"> </w:t>
            </w:r>
            <w:r w:rsidR="00DD27D4" w:rsidRPr="00DD27D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6</w:t>
            </w: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2E2B02A3" w14:textId="151D3AAB" w:rsidR="002200DB" w:rsidRPr="00675566" w:rsidRDefault="007802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.214%</w:t>
            </w:r>
          </w:p>
        </w:tc>
      </w:tr>
      <w:tr w:rsidR="002200DB" w:rsidRPr="00675566" w14:paraId="5CB8E0A3" w14:textId="77777777" w:rsidTr="002200DB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79E75B5B" w14:textId="55AE8F20" w:rsidR="002200DB" w:rsidRPr="00675566" w:rsidRDefault="008B7D7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hattan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3BA8AC7E" w14:textId="44C7628B" w:rsidR="002200DB" w:rsidRPr="00675566" w:rsidRDefault="007802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.</w:t>
            </w:r>
            <w:r w:rsidR="00DD27D4">
              <w:t xml:space="preserve"> </w:t>
            </w:r>
            <w:r w:rsidR="00DD27D4" w:rsidRPr="00DD27D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6</w:t>
            </w: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50EE301E" w14:textId="5C957DD5" w:rsidR="002200DB" w:rsidRPr="00675566" w:rsidRDefault="007802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  <w:r w:rsidR="00C10B93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.214</w:t>
            </w: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</w:t>
            </w:r>
          </w:p>
        </w:tc>
      </w:tr>
      <w:tr w:rsidR="002200DB" w:rsidRPr="00675566" w14:paraId="1C809AC9" w14:textId="77777777" w:rsidTr="002200DB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3B8EC314" w14:textId="06ABF918" w:rsidR="002200DB" w:rsidRPr="00675566" w:rsidRDefault="008B7D7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ebyshev</w:t>
            </w:r>
            <w:r w:rsidR="004E3A24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6EDEA563" w14:textId="53067D3E" w:rsidR="002200DB" w:rsidRPr="00675566" w:rsidRDefault="00DD27D4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9.230</w:t>
            </w:r>
            <w:r w:rsidR="007802ED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6E7BBFF9" w14:textId="7E73C67E" w:rsidR="002200DB" w:rsidRPr="00675566" w:rsidRDefault="002200D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802ED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.571%</w:t>
            </w:r>
          </w:p>
        </w:tc>
      </w:tr>
      <w:tr w:rsidR="002200DB" w:rsidRPr="00675566" w14:paraId="3A04FC5E" w14:textId="77777777" w:rsidTr="002200DB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0CBED715" w14:textId="3325D60B" w:rsidR="002200DB" w:rsidRPr="00675566" w:rsidRDefault="008B7D7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</w:t>
            </w:r>
            <w:r w:rsidR="007802ED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</w:t>
            </w: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wski</w:t>
            </w:r>
            <w:proofErr w:type="spellEnd"/>
            <w:r w:rsidR="004E3A24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104DEDBD" w14:textId="4BFD8D38" w:rsidR="002200DB" w:rsidRPr="00675566" w:rsidRDefault="007802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3.</w:t>
            </w:r>
            <w:r w:rsidR="00DD27D4">
              <w:t xml:space="preserve"> </w:t>
            </w:r>
            <w:r w:rsidR="00DD27D4" w:rsidRPr="00DD27D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76</w:t>
            </w: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18A62C7A" w14:textId="6E06A5F0" w:rsidR="002200DB" w:rsidRPr="00675566" w:rsidRDefault="007802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6.071%</w:t>
            </w:r>
          </w:p>
        </w:tc>
      </w:tr>
      <w:tr w:rsidR="00431323" w:rsidRPr="00675566" w14:paraId="63F36DDE" w14:textId="77777777" w:rsidTr="002200DB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</w:tcPr>
          <w:p w14:paraId="6A16C33D" w14:textId="1173C866" w:rsidR="00431323" w:rsidRPr="00675566" w:rsidRDefault="00431323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mming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</w:tcPr>
          <w:p w14:paraId="064CEC4E" w14:textId="1AF14123" w:rsidR="00431323" w:rsidRPr="00675566" w:rsidRDefault="007802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14" w:type="dxa"/>
            <w:shd w:val="clear" w:color="auto" w:fill="auto"/>
            <w:noWrap/>
            <w:vAlign w:val="bottom"/>
          </w:tcPr>
          <w:p w14:paraId="50122A73" w14:textId="1BBA8F52" w:rsidR="00431323" w:rsidRPr="00675566" w:rsidRDefault="007802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.643%</w:t>
            </w:r>
          </w:p>
        </w:tc>
      </w:tr>
      <w:tr w:rsidR="00431323" w:rsidRPr="00675566" w14:paraId="6F10B822" w14:textId="77777777" w:rsidTr="002200DB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</w:tcPr>
          <w:p w14:paraId="4135E627" w14:textId="70D42464" w:rsidR="00431323" w:rsidRPr="00675566" w:rsidRDefault="00431323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ccard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</w:tcPr>
          <w:p w14:paraId="4BCB45B3" w14:textId="345C915D" w:rsidR="00431323" w:rsidRPr="00675566" w:rsidRDefault="007802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14" w:type="dxa"/>
            <w:shd w:val="clear" w:color="auto" w:fill="auto"/>
            <w:noWrap/>
            <w:vAlign w:val="bottom"/>
          </w:tcPr>
          <w:p w14:paraId="503DD492" w14:textId="46407DC5" w:rsidR="00431323" w:rsidRPr="00675566" w:rsidRDefault="007802ED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4.643%</w:t>
            </w:r>
          </w:p>
        </w:tc>
      </w:tr>
    </w:tbl>
    <w:p w14:paraId="6C5276E4" w14:textId="361FC44B" w:rsidR="006404CE" w:rsidRDefault="006404CE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F3A4DF" w14:textId="77777777" w:rsidR="00DD27D4" w:rsidRDefault="00DD27D4" w:rsidP="00DD27D4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36F244" wp14:editId="54F8E0FC">
            <wp:extent cx="4463659" cy="3343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24900"/>
                    <a:stretch/>
                  </pic:blipFill>
                  <pic:spPr bwMode="auto">
                    <a:xfrm>
                      <a:off x="0" y="0"/>
                      <a:ext cx="4463659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08E6CA" w14:textId="77777777" w:rsidR="00DD27D4" w:rsidRDefault="00DD27D4" w:rsidP="00DD27D4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br/>
      </w:r>
      <w:r>
        <w:rPr>
          <w:noProof/>
        </w:rPr>
        <w:drawing>
          <wp:inline distT="0" distB="0" distL="0" distR="0" wp14:anchorId="6ADC0BEB" wp14:editId="16C2378D">
            <wp:extent cx="4147302" cy="3343275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30222"/>
                    <a:stretch/>
                  </pic:blipFill>
                  <pic:spPr bwMode="auto">
                    <a:xfrm>
                      <a:off x="0" y="0"/>
                      <a:ext cx="4147302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8A9CD0" w14:textId="77777777" w:rsidR="00DD27D4" w:rsidRDefault="00DD27D4" w:rsidP="00DD27D4">
      <w:pPr>
        <w:pStyle w:val="ListParagraph"/>
        <w:spacing w:after="0" w:line="240" w:lineRule="auto"/>
        <w:jc w:val="center"/>
        <w:rPr>
          <w:noProof/>
        </w:rPr>
      </w:pPr>
    </w:p>
    <w:p w14:paraId="0BAEB1B4" w14:textId="77777777" w:rsidR="00DD27D4" w:rsidRDefault="00DD27D4" w:rsidP="00DD27D4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3D9D565" wp14:editId="46DC4DDF">
            <wp:extent cx="4307647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7525"/>
                    <a:stretch/>
                  </pic:blipFill>
                  <pic:spPr bwMode="auto">
                    <a:xfrm>
                      <a:off x="0" y="0"/>
                      <a:ext cx="4307647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E40D93" w14:textId="77777777" w:rsidR="00DD27D4" w:rsidRDefault="00DD27D4" w:rsidP="00DD27D4">
      <w:pPr>
        <w:pStyle w:val="ListParagraph"/>
        <w:spacing w:after="0" w:line="240" w:lineRule="auto"/>
        <w:jc w:val="center"/>
        <w:rPr>
          <w:noProof/>
        </w:rPr>
      </w:pPr>
    </w:p>
    <w:p w14:paraId="12E98950" w14:textId="77777777" w:rsidR="00DD27D4" w:rsidRPr="00675566" w:rsidRDefault="00DD27D4" w:rsidP="00DD27D4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A4371C" wp14:editId="12E2F182">
            <wp:extent cx="4121300" cy="3343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30660"/>
                    <a:stretch/>
                  </pic:blipFill>
                  <pic:spPr bwMode="auto">
                    <a:xfrm>
                      <a:off x="0" y="0"/>
                      <a:ext cx="4121300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456B6D" w14:textId="77777777" w:rsidR="00DD27D4" w:rsidRPr="00675566" w:rsidRDefault="00DD27D4" w:rsidP="00DD27D4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BA3A13" w14:textId="127CB9EB" w:rsidR="00DD27D4" w:rsidRDefault="00DD27D4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F51E0C" w14:textId="378E9C9C" w:rsidR="00F72921" w:rsidRDefault="00F72921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1AD5E0" w14:textId="218BDDF9" w:rsidR="00F72921" w:rsidRDefault="00F72921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CF6D01" w14:textId="69958724" w:rsidR="00F72921" w:rsidRDefault="00F72921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6E70BB" w14:textId="77777777" w:rsidR="00F72921" w:rsidRDefault="00F72921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82DA0B" w14:textId="77777777" w:rsidR="00DD27D4" w:rsidRPr="00675566" w:rsidRDefault="00DD27D4" w:rsidP="006404C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A7F361" w14:textId="06A7632D" w:rsidR="006D6F28" w:rsidRPr="00675566" w:rsidRDefault="004E3A24" w:rsidP="004E3A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566">
        <w:rPr>
          <w:rFonts w:ascii="Times New Roman" w:hAnsi="Times New Roman" w:cs="Times New Roman"/>
          <w:sz w:val="24"/>
          <w:szCs w:val="24"/>
        </w:rPr>
        <w:lastRenderedPageBreak/>
        <w:t>2: Hayes-</w:t>
      </w:r>
      <w:proofErr w:type="spellStart"/>
      <w:r w:rsidRPr="00675566">
        <w:rPr>
          <w:rFonts w:ascii="Times New Roman" w:hAnsi="Times New Roman" w:cs="Times New Roman"/>
          <w:sz w:val="24"/>
          <w:szCs w:val="24"/>
        </w:rPr>
        <w:t>roth</w:t>
      </w:r>
      <w:proofErr w:type="spellEnd"/>
      <w:r w:rsidRPr="00675566">
        <w:rPr>
          <w:rFonts w:ascii="Times New Roman" w:hAnsi="Times New Roman" w:cs="Times New Roman"/>
          <w:sz w:val="24"/>
          <w:szCs w:val="24"/>
        </w:rPr>
        <w:t xml:space="preserve"> dataset</w:t>
      </w:r>
    </w:p>
    <w:tbl>
      <w:tblPr>
        <w:tblW w:w="73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2"/>
        <w:gridCol w:w="2462"/>
        <w:gridCol w:w="2214"/>
      </w:tblGrid>
      <w:tr w:rsidR="004E3A24" w:rsidRPr="00675566" w14:paraId="3A85230A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0EB3F369" w14:textId="77777777" w:rsidR="004E3A24" w:rsidRPr="00675566" w:rsidRDefault="004E3A24" w:rsidP="00D063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288DACCE" w14:textId="77777777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ka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5E2B3460" w14:textId="77777777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k=10 </w:t>
            </w:r>
          </w:p>
        </w:tc>
      </w:tr>
      <w:tr w:rsidR="004E3A24" w:rsidRPr="00675566" w14:paraId="5F07B98A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209DFA25" w14:textId="77777777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uclidean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67922A2A" w14:textId="7F647F8C" w:rsidR="004E3A24" w:rsidRPr="00675566" w:rsidRDefault="007802ED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878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6D688D75" w14:textId="28018211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802ED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.154%</w:t>
            </w:r>
          </w:p>
        </w:tc>
      </w:tr>
      <w:tr w:rsidR="004E3A24" w:rsidRPr="00675566" w14:paraId="11D633A8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4665BCAC" w14:textId="77777777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hattan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4803EEA5" w14:textId="013410EA" w:rsidR="004E3A24" w:rsidRPr="00675566" w:rsidRDefault="007802ED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.667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59E719D0" w14:textId="41E57D84" w:rsidR="004E3A24" w:rsidRPr="00675566" w:rsidRDefault="007802ED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0%</w:t>
            </w:r>
          </w:p>
        </w:tc>
      </w:tr>
      <w:tr w:rsidR="004E3A24" w:rsidRPr="00675566" w14:paraId="36DAD124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61886781" w14:textId="14B12F04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ebyshev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48F7B7E6" w14:textId="2CCF3FA9" w:rsidR="004E3A24" w:rsidRPr="00675566" w:rsidRDefault="007802ED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.909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6256CBF1" w14:textId="73276C7D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802ED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923%</w:t>
            </w:r>
          </w:p>
        </w:tc>
      </w:tr>
      <w:tr w:rsidR="004E3A24" w:rsidRPr="00675566" w14:paraId="0511C913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03961DD6" w14:textId="1D6076AF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</w:t>
            </w:r>
            <w:r w:rsidR="007802ED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</w:t>
            </w: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wski</w:t>
            </w:r>
            <w:proofErr w:type="spellEnd"/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3103405C" w14:textId="45A3ADBE" w:rsidR="004E3A24" w:rsidRPr="00675566" w:rsidRDefault="007B7963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.878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64C8C3F0" w14:textId="27714B6C" w:rsidR="004E3A24" w:rsidRPr="00675566" w:rsidRDefault="007802ED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.846%</w:t>
            </w:r>
          </w:p>
        </w:tc>
      </w:tr>
      <w:tr w:rsidR="00431323" w:rsidRPr="00675566" w14:paraId="4989A9C0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</w:tcPr>
          <w:p w14:paraId="3A6B8FC9" w14:textId="6A996933" w:rsidR="00431323" w:rsidRPr="00675566" w:rsidRDefault="009F0B7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mming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</w:tcPr>
          <w:p w14:paraId="4B77F1ED" w14:textId="334D2785" w:rsidR="00431323" w:rsidRPr="00675566" w:rsidRDefault="007B7963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14" w:type="dxa"/>
            <w:shd w:val="clear" w:color="auto" w:fill="auto"/>
            <w:noWrap/>
            <w:vAlign w:val="bottom"/>
          </w:tcPr>
          <w:p w14:paraId="5388FE1E" w14:textId="499D07F5" w:rsidR="00431323" w:rsidRPr="00675566" w:rsidRDefault="007802ED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1.538%</w:t>
            </w:r>
          </w:p>
        </w:tc>
      </w:tr>
      <w:tr w:rsidR="00431323" w:rsidRPr="00675566" w14:paraId="17B6D19C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</w:tcPr>
          <w:p w14:paraId="45089D3E" w14:textId="23306C2A" w:rsidR="00431323" w:rsidRPr="00675566" w:rsidRDefault="009F0B7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ccard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</w:tcPr>
          <w:p w14:paraId="76852139" w14:textId="31F1D676" w:rsidR="00431323" w:rsidRPr="00675566" w:rsidRDefault="007B7963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14" w:type="dxa"/>
            <w:shd w:val="clear" w:color="auto" w:fill="auto"/>
            <w:noWrap/>
            <w:vAlign w:val="bottom"/>
          </w:tcPr>
          <w:p w14:paraId="6C586F68" w14:textId="17BEFC7C" w:rsidR="00431323" w:rsidRPr="00675566" w:rsidRDefault="007802ED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3.077%</w:t>
            </w:r>
          </w:p>
        </w:tc>
      </w:tr>
    </w:tbl>
    <w:p w14:paraId="1DAEC2DB" w14:textId="2757D4E1" w:rsidR="002200DB" w:rsidRDefault="002200DB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617D4B4" w14:textId="77777777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</w:p>
    <w:p w14:paraId="6F8E8E9B" w14:textId="0B47FCC6" w:rsidR="00DD27D4" w:rsidRDefault="00DD27D4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0CCA4D" wp14:editId="5CA6E22E">
            <wp:extent cx="4381804" cy="3343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26277"/>
                    <a:stretch/>
                  </pic:blipFill>
                  <pic:spPr bwMode="auto">
                    <a:xfrm>
                      <a:off x="0" y="0"/>
                      <a:ext cx="4381804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CF2650" w14:textId="77777777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</w:p>
    <w:p w14:paraId="63B8E350" w14:textId="3CFD8642" w:rsidR="00DD27D4" w:rsidRDefault="00DD27D4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EAF3B79" wp14:editId="6D2B88C1">
            <wp:extent cx="4230094" cy="3343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28830"/>
                    <a:stretch/>
                  </pic:blipFill>
                  <pic:spPr bwMode="auto">
                    <a:xfrm>
                      <a:off x="0" y="0"/>
                      <a:ext cx="4230094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A77B9" w14:textId="77777777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</w:p>
    <w:p w14:paraId="6514587B" w14:textId="422FDE88" w:rsidR="00DD27D4" w:rsidRDefault="00DD27D4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F2FA4E" wp14:editId="3E6329D7">
            <wp:extent cx="4238045" cy="33432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8696"/>
                    <a:stretch/>
                  </pic:blipFill>
                  <pic:spPr bwMode="auto">
                    <a:xfrm>
                      <a:off x="0" y="0"/>
                      <a:ext cx="4238045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5574C" w14:textId="77777777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</w:p>
    <w:p w14:paraId="4178D7A8" w14:textId="73ED7506" w:rsidR="00DD27D4" w:rsidRDefault="00DD27D4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43F403" wp14:editId="42ECDAE4">
            <wp:extent cx="4126727" cy="3343275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30568"/>
                    <a:stretch/>
                  </pic:blipFill>
                  <pic:spPr bwMode="auto">
                    <a:xfrm>
                      <a:off x="0" y="0"/>
                      <a:ext cx="4126727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AF6B33" w14:textId="1FB085D4" w:rsidR="00866452" w:rsidRDefault="00866452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0AEB0F" w14:textId="07E87E83" w:rsidR="00866452" w:rsidRDefault="00866452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D4A15D1" w14:textId="1E33F5E7" w:rsidR="00866452" w:rsidRDefault="00866452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6D65E0" w14:textId="61EA1CBD" w:rsidR="00866452" w:rsidRDefault="00866452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5D5ABF" w14:textId="316F344B" w:rsidR="00866452" w:rsidRDefault="00866452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235F219" w14:textId="3A955C2F" w:rsidR="00866452" w:rsidRDefault="00866452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FE4C45" w14:textId="77777777" w:rsidR="00866452" w:rsidRPr="00675566" w:rsidRDefault="00866452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760F25" w14:textId="5227F96D" w:rsidR="006404CE" w:rsidRPr="00675566" w:rsidRDefault="004E3A24" w:rsidP="004E3A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566">
        <w:rPr>
          <w:rFonts w:ascii="Times New Roman" w:hAnsi="Times New Roman" w:cs="Times New Roman"/>
          <w:sz w:val="24"/>
          <w:szCs w:val="24"/>
        </w:rPr>
        <w:t>3: Car dataset</w:t>
      </w:r>
    </w:p>
    <w:tbl>
      <w:tblPr>
        <w:tblW w:w="73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22"/>
        <w:gridCol w:w="2462"/>
        <w:gridCol w:w="2214"/>
      </w:tblGrid>
      <w:tr w:rsidR="004E3A24" w:rsidRPr="00675566" w14:paraId="75CC4F23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165B8D2F" w14:textId="77777777" w:rsidR="004E3A24" w:rsidRPr="00675566" w:rsidRDefault="004E3A24" w:rsidP="00D063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51440F27" w14:textId="77777777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ka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3B062528" w14:textId="77777777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k=10 </w:t>
            </w:r>
          </w:p>
        </w:tc>
      </w:tr>
      <w:tr w:rsidR="004E3A24" w:rsidRPr="00675566" w14:paraId="2DA89F90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3A04E93A" w14:textId="77777777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uclidean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6974251E" w14:textId="768A330B" w:rsidR="004E3A24" w:rsidRPr="00675566" w:rsidRDefault="00AC2227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518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27C0E1F1" w14:textId="3E657015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7963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2.5%</w:t>
            </w:r>
          </w:p>
        </w:tc>
      </w:tr>
      <w:tr w:rsidR="004E3A24" w:rsidRPr="00675566" w14:paraId="3379EFC2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38FE15F4" w14:textId="77777777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hattan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069D05CA" w14:textId="2ED51752" w:rsidR="004E3A24" w:rsidRPr="00675566" w:rsidRDefault="00AC2227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518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50F3C92F" w14:textId="737CCC98" w:rsidR="004E3A24" w:rsidRPr="00675566" w:rsidRDefault="00D9366B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0.29</w:t>
            </w:r>
            <w:r w:rsidR="007B7963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</w:t>
            </w:r>
          </w:p>
        </w:tc>
      </w:tr>
      <w:tr w:rsidR="004E3A24" w:rsidRPr="00675566" w14:paraId="5B3B0BAB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67EFBD97" w14:textId="7E2EE4E5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ebyshev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73493B12" w14:textId="723F0405" w:rsidR="004E3A24" w:rsidRPr="00675566" w:rsidRDefault="00AC2227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.023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5B6C0CFC" w14:textId="0CEA2436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A108D1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.616</w:t>
            </w:r>
            <w:r w:rsidR="007B7963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%</w:t>
            </w:r>
          </w:p>
        </w:tc>
      </w:tr>
      <w:tr w:rsidR="004E3A24" w:rsidRPr="00675566" w14:paraId="4CFE1A8F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  <w:hideMark/>
          </w:tcPr>
          <w:p w14:paraId="033B7D16" w14:textId="2E8260B2" w:rsidR="004E3A24" w:rsidRPr="00675566" w:rsidRDefault="004E3A2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in</w:t>
            </w:r>
            <w:r w:rsidR="007B7963"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</w:t>
            </w: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wski</w:t>
            </w:r>
            <w:proofErr w:type="spellEnd"/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  <w:hideMark/>
          </w:tcPr>
          <w:p w14:paraId="1C3A5FEE" w14:textId="1F5F7267" w:rsidR="004E3A24" w:rsidRPr="00675566" w:rsidRDefault="00AC2227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3.518%</w:t>
            </w:r>
          </w:p>
        </w:tc>
        <w:tc>
          <w:tcPr>
            <w:tcW w:w="2214" w:type="dxa"/>
            <w:shd w:val="clear" w:color="auto" w:fill="auto"/>
            <w:noWrap/>
            <w:vAlign w:val="bottom"/>
            <w:hideMark/>
          </w:tcPr>
          <w:p w14:paraId="067EE404" w14:textId="75D79C19" w:rsidR="004E3A24" w:rsidRPr="00675566" w:rsidRDefault="007B7963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9.535%</w:t>
            </w:r>
          </w:p>
        </w:tc>
      </w:tr>
      <w:tr w:rsidR="00431323" w:rsidRPr="00675566" w14:paraId="17D10E3A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</w:tcPr>
          <w:p w14:paraId="412BBD82" w14:textId="2464BAF0" w:rsidR="00431323" w:rsidRPr="00675566" w:rsidRDefault="00431323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mming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</w:tcPr>
          <w:p w14:paraId="461202DC" w14:textId="3D36A9B7" w:rsidR="00431323" w:rsidRPr="00675566" w:rsidRDefault="00AC2227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14" w:type="dxa"/>
            <w:shd w:val="clear" w:color="auto" w:fill="auto"/>
            <w:noWrap/>
            <w:vAlign w:val="bottom"/>
          </w:tcPr>
          <w:p w14:paraId="3C049B92" w14:textId="4DC65A43" w:rsidR="00431323" w:rsidRPr="00675566" w:rsidRDefault="007B7963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8.256%</w:t>
            </w:r>
          </w:p>
        </w:tc>
      </w:tr>
      <w:tr w:rsidR="00431323" w:rsidRPr="00675566" w14:paraId="4B2F9967" w14:textId="77777777" w:rsidTr="00D063EE">
        <w:trPr>
          <w:trHeight w:val="300"/>
          <w:jc w:val="center"/>
        </w:trPr>
        <w:tc>
          <w:tcPr>
            <w:tcW w:w="2722" w:type="dxa"/>
            <w:shd w:val="clear" w:color="auto" w:fill="auto"/>
            <w:noWrap/>
            <w:vAlign w:val="bottom"/>
          </w:tcPr>
          <w:p w14:paraId="7207B1CA" w14:textId="0F7F92FD" w:rsidR="00431323" w:rsidRPr="00675566" w:rsidRDefault="009F0B74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ccard Distance</w:t>
            </w:r>
          </w:p>
        </w:tc>
        <w:tc>
          <w:tcPr>
            <w:tcW w:w="2462" w:type="dxa"/>
            <w:shd w:val="clear" w:color="auto" w:fill="auto"/>
            <w:noWrap/>
            <w:vAlign w:val="bottom"/>
          </w:tcPr>
          <w:p w14:paraId="2C3C7EE1" w14:textId="7519ABB1" w:rsidR="00431323" w:rsidRPr="00675566" w:rsidRDefault="00AC2227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2214" w:type="dxa"/>
            <w:shd w:val="clear" w:color="auto" w:fill="auto"/>
            <w:noWrap/>
            <w:vAlign w:val="bottom"/>
          </w:tcPr>
          <w:p w14:paraId="27DC582E" w14:textId="4C5EC223" w:rsidR="00431323" w:rsidRPr="00675566" w:rsidRDefault="007B7963" w:rsidP="00D063EE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7556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4.593%</w:t>
            </w:r>
          </w:p>
        </w:tc>
      </w:tr>
    </w:tbl>
    <w:p w14:paraId="4BFF02D4" w14:textId="77777777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</w:p>
    <w:p w14:paraId="0A8918B4" w14:textId="77777777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</w:p>
    <w:p w14:paraId="6758B24D" w14:textId="111C6CDD" w:rsidR="002200DB" w:rsidRPr="00675566" w:rsidRDefault="00DD27D4" w:rsidP="002200DB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828A609" wp14:editId="59B1E13B">
            <wp:extent cx="4301655" cy="3343275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27625"/>
                    <a:stretch/>
                  </pic:blipFill>
                  <pic:spPr bwMode="auto">
                    <a:xfrm>
                      <a:off x="0" y="0"/>
                      <a:ext cx="4301655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AD685B" w14:textId="77777777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</w:p>
    <w:p w14:paraId="6A1B568D" w14:textId="45892308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5CD6C39" wp14:editId="1CD402F7">
            <wp:extent cx="4063116" cy="33432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31639"/>
                    <a:stretch/>
                  </pic:blipFill>
                  <pic:spPr bwMode="auto">
                    <a:xfrm>
                      <a:off x="0" y="0"/>
                      <a:ext cx="4063116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BDFD6" w14:textId="77777777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</w:p>
    <w:p w14:paraId="3911B7AF" w14:textId="1036E8BD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0D051AB" wp14:editId="624AFD5F">
            <wp:extent cx="4317558" cy="3343275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27358"/>
                    <a:stretch/>
                  </pic:blipFill>
                  <pic:spPr bwMode="auto">
                    <a:xfrm>
                      <a:off x="0" y="0"/>
                      <a:ext cx="4317558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0E516" w14:textId="77777777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</w:p>
    <w:p w14:paraId="258B65E4" w14:textId="43AB296C" w:rsidR="00DD27D4" w:rsidRDefault="00DD27D4" w:rsidP="002200DB">
      <w:pPr>
        <w:pStyle w:val="ListParagraph"/>
        <w:spacing w:after="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095CF04" wp14:editId="485D7054">
            <wp:extent cx="4166483" cy="3343275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29899"/>
                    <a:stretch/>
                  </pic:blipFill>
                  <pic:spPr bwMode="auto">
                    <a:xfrm>
                      <a:off x="0" y="0"/>
                      <a:ext cx="4166483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7BF48A" w14:textId="77777777" w:rsidR="00236BE5" w:rsidRPr="00675566" w:rsidRDefault="00236BE5" w:rsidP="00236BE5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5566">
        <w:rPr>
          <w:rFonts w:ascii="Times New Roman" w:hAnsi="Times New Roman" w:cs="Times New Roman"/>
          <w:sz w:val="24"/>
          <w:szCs w:val="24"/>
        </w:rPr>
        <w:t>References:</w:t>
      </w:r>
    </w:p>
    <w:p w14:paraId="6466A4F5" w14:textId="2ADB28A4" w:rsidR="00236BE5" w:rsidRPr="00675566" w:rsidRDefault="00F37F30" w:rsidP="006E070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8" w:history="1">
        <w:r w:rsidR="008329EB" w:rsidRPr="00675566">
          <w:rPr>
            <w:rStyle w:val="Hyperlink"/>
            <w:rFonts w:ascii="Times New Roman" w:hAnsi="Times New Roman" w:cs="Times New Roman"/>
            <w:sz w:val="24"/>
            <w:szCs w:val="24"/>
          </w:rPr>
          <w:t>https://machinelearningmastery.com/tutorial-to-implement-k-nearest-neighbors-in-python-from-scratch/</w:t>
        </w:r>
      </w:hyperlink>
    </w:p>
    <w:p w14:paraId="766D73FE" w14:textId="30ED853B" w:rsidR="008329EB" w:rsidRPr="00675566" w:rsidRDefault="00F37F30" w:rsidP="006E070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8329EB" w:rsidRPr="00675566">
          <w:rPr>
            <w:rStyle w:val="Hyperlink"/>
            <w:rFonts w:ascii="Times New Roman" w:hAnsi="Times New Roman" w:cs="Times New Roman"/>
            <w:sz w:val="24"/>
            <w:szCs w:val="24"/>
          </w:rPr>
          <w:t>https://machinelearningmastery.com/k-fold-cross-validation/</w:t>
        </w:r>
      </w:hyperlink>
    </w:p>
    <w:p w14:paraId="221C0C91" w14:textId="58D62F07" w:rsidR="008329EB" w:rsidRPr="00675566" w:rsidRDefault="00F37F30" w:rsidP="006E070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20" w:history="1">
        <w:r w:rsidR="004E3A24" w:rsidRPr="00675566">
          <w:rPr>
            <w:rStyle w:val="Hyperlink"/>
            <w:rFonts w:ascii="Times New Roman" w:hAnsi="Times New Roman" w:cs="Times New Roman"/>
            <w:sz w:val="24"/>
            <w:szCs w:val="24"/>
          </w:rPr>
          <w:t>https://machinelearningmastery.com/distance-measures-for-machine-learning/</w:t>
        </w:r>
      </w:hyperlink>
    </w:p>
    <w:p w14:paraId="04074F35" w14:textId="59492669" w:rsidR="00431323" w:rsidRPr="00D953D8" w:rsidRDefault="00F37F30" w:rsidP="00594ABF">
      <w:pPr>
        <w:pStyle w:val="ListParagraph"/>
        <w:numPr>
          <w:ilvl w:val="0"/>
          <w:numId w:val="2"/>
        </w:numPr>
        <w:spacing w:after="0" w:line="24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21" w:history="1">
        <w:r w:rsidR="004E3A24" w:rsidRPr="00675566">
          <w:rPr>
            <w:rStyle w:val="Hyperlink"/>
            <w:rFonts w:ascii="Times New Roman" w:hAnsi="Times New Roman" w:cs="Times New Roman"/>
            <w:sz w:val="24"/>
            <w:szCs w:val="24"/>
          </w:rPr>
          <w:t>https://aiaspirant.com/distance-similarity-measures-in-machine-learning/</w:t>
        </w:r>
      </w:hyperlink>
    </w:p>
    <w:p w14:paraId="16EF66F5" w14:textId="3BFBE162" w:rsidR="00D953D8" w:rsidRDefault="00D953D8" w:rsidP="00D953D8">
      <w:pPr>
        <w:pStyle w:val="ListParagraph"/>
        <w:spacing w:after="0" w:line="240" w:lineRule="auto"/>
        <w:ind w:left="1440"/>
        <w:rPr>
          <w:rStyle w:val="Hyperlink"/>
          <w:rFonts w:ascii="Times New Roman" w:hAnsi="Times New Roman" w:cs="Times New Roman"/>
          <w:sz w:val="24"/>
          <w:szCs w:val="24"/>
        </w:rPr>
      </w:pPr>
    </w:p>
    <w:p w14:paraId="3FF366D7" w14:textId="3431C4C2" w:rsidR="00D953D8" w:rsidRPr="00675566" w:rsidRDefault="00D953D8" w:rsidP="00D953D8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ataset Links</w:t>
      </w:r>
      <w:r w:rsidRPr="00675566">
        <w:rPr>
          <w:rFonts w:ascii="Times New Roman" w:hAnsi="Times New Roman" w:cs="Times New Roman"/>
          <w:sz w:val="24"/>
          <w:szCs w:val="24"/>
        </w:rPr>
        <w:t>:</w:t>
      </w:r>
    </w:p>
    <w:p w14:paraId="168783E3" w14:textId="52D18E8C" w:rsidR="00F86969" w:rsidRDefault="00F37F30" w:rsidP="00D953D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hyperlink r:id="rId22" w:history="1">
        <w:r w:rsidR="00F86969" w:rsidRPr="000053E7">
          <w:rPr>
            <w:rStyle w:val="Hyperlink"/>
            <w:rFonts w:ascii="Times New Roman" w:hAnsi="Times New Roman" w:cs="Times New Roman"/>
            <w:sz w:val="24"/>
            <w:szCs w:val="24"/>
          </w:rPr>
          <w:t>https://archive.ics.uci.edu/ml/datasets/Hayes-Roth</w:t>
        </w:r>
      </w:hyperlink>
    </w:p>
    <w:p w14:paraId="33DE9BE8" w14:textId="429984C6" w:rsidR="00F86969" w:rsidRDefault="00F37F30" w:rsidP="00D953D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hyperlink r:id="rId23" w:history="1">
        <w:r w:rsidR="00F86969" w:rsidRPr="000053E7">
          <w:rPr>
            <w:rStyle w:val="Hyperlink"/>
            <w:rFonts w:ascii="Times New Roman" w:hAnsi="Times New Roman" w:cs="Times New Roman"/>
            <w:sz w:val="24"/>
            <w:szCs w:val="24"/>
          </w:rPr>
          <w:t>https://archive.ics.uci.edu/ml/datasets/car+evaluation</w:t>
        </w:r>
      </w:hyperlink>
    </w:p>
    <w:p w14:paraId="450CF066" w14:textId="4CECCF6E" w:rsidR="00F86969" w:rsidRPr="00594ABF" w:rsidRDefault="00F37F30" w:rsidP="00D953D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hyperlink r:id="rId24" w:history="1">
        <w:r w:rsidR="00F86969" w:rsidRPr="00F86969">
          <w:rPr>
            <w:rStyle w:val="Hyperlink"/>
            <w:rFonts w:ascii="Times New Roman" w:hAnsi="Times New Roman" w:cs="Times New Roman"/>
            <w:sz w:val="24"/>
            <w:szCs w:val="24"/>
          </w:rPr>
          <w:t>https://archive.ics.uci.edu/ml/datasets/breast+cancer</w:t>
        </w:r>
      </w:hyperlink>
    </w:p>
    <w:sectPr w:rsidR="00F86969" w:rsidRPr="00594A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65CB"/>
    <w:multiLevelType w:val="hybridMultilevel"/>
    <w:tmpl w:val="B358B1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7981BE7"/>
    <w:multiLevelType w:val="hybridMultilevel"/>
    <w:tmpl w:val="BFEE8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883C6B"/>
    <w:multiLevelType w:val="hybridMultilevel"/>
    <w:tmpl w:val="F06E7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3NLUwMzY0MjU3szBT0lEKTi0uzszPAykwrAUABMmHVywAAAA="/>
  </w:docVars>
  <w:rsids>
    <w:rsidRoot w:val="005C0C0C"/>
    <w:rsid w:val="00065EA5"/>
    <w:rsid w:val="00113128"/>
    <w:rsid w:val="001C41B0"/>
    <w:rsid w:val="002200DB"/>
    <w:rsid w:val="00236BE5"/>
    <w:rsid w:val="00251D03"/>
    <w:rsid w:val="003767D9"/>
    <w:rsid w:val="00431323"/>
    <w:rsid w:val="004C02B9"/>
    <w:rsid w:val="004E3A24"/>
    <w:rsid w:val="00572C39"/>
    <w:rsid w:val="00594ABF"/>
    <w:rsid w:val="005C0C0C"/>
    <w:rsid w:val="006404CE"/>
    <w:rsid w:val="00675566"/>
    <w:rsid w:val="006A233F"/>
    <w:rsid w:val="006D6F28"/>
    <w:rsid w:val="007323A8"/>
    <w:rsid w:val="007419B8"/>
    <w:rsid w:val="007802ED"/>
    <w:rsid w:val="007B7963"/>
    <w:rsid w:val="007E3F76"/>
    <w:rsid w:val="008329EB"/>
    <w:rsid w:val="00866452"/>
    <w:rsid w:val="00873DE4"/>
    <w:rsid w:val="008B190E"/>
    <w:rsid w:val="008B7D7D"/>
    <w:rsid w:val="00942BC7"/>
    <w:rsid w:val="009D38C6"/>
    <w:rsid w:val="009F0B74"/>
    <w:rsid w:val="00A108D1"/>
    <w:rsid w:val="00A17859"/>
    <w:rsid w:val="00A77657"/>
    <w:rsid w:val="00AC2227"/>
    <w:rsid w:val="00B6227B"/>
    <w:rsid w:val="00BB3C7B"/>
    <w:rsid w:val="00C10B93"/>
    <w:rsid w:val="00D73D34"/>
    <w:rsid w:val="00D9366B"/>
    <w:rsid w:val="00D953D8"/>
    <w:rsid w:val="00DD27D4"/>
    <w:rsid w:val="00F31F02"/>
    <w:rsid w:val="00F37F30"/>
    <w:rsid w:val="00F72921"/>
    <w:rsid w:val="00F86969"/>
    <w:rsid w:val="00F96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FB005"/>
  <w15:chartTrackingRefBased/>
  <w15:docId w15:val="{23A3A7CA-A839-4E87-A547-440F0663D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178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17859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A17859"/>
  </w:style>
  <w:style w:type="character" w:customStyle="1" w:styleId="pln">
    <w:name w:val="pln"/>
    <w:basedOn w:val="DefaultParagraphFont"/>
    <w:rsid w:val="00A17859"/>
  </w:style>
  <w:style w:type="character" w:customStyle="1" w:styleId="pun">
    <w:name w:val="pun"/>
    <w:basedOn w:val="DefaultParagraphFont"/>
    <w:rsid w:val="00A17859"/>
  </w:style>
  <w:style w:type="character" w:customStyle="1" w:styleId="lit">
    <w:name w:val="lit"/>
    <w:basedOn w:val="DefaultParagraphFont"/>
    <w:rsid w:val="00A17859"/>
  </w:style>
  <w:style w:type="paragraph" w:styleId="ListParagraph">
    <w:name w:val="List Paragraph"/>
    <w:basedOn w:val="Normal"/>
    <w:uiPriority w:val="34"/>
    <w:qFormat/>
    <w:rsid w:val="006404CE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36BE5"/>
    <w:rPr>
      <w:i/>
      <w:iCs/>
    </w:rPr>
  </w:style>
  <w:style w:type="character" w:styleId="Hyperlink">
    <w:name w:val="Hyperlink"/>
    <w:basedOn w:val="DefaultParagraphFont"/>
    <w:uiPriority w:val="99"/>
    <w:unhideWhenUsed/>
    <w:rsid w:val="00236BE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9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19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5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machinelearningmastery.com/tutorial-to-implement-k-nearest-neighbors-in-python-from-scratch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aiaspirant.com/distance-similarity-measures-in-machine-learning/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hyperlink" Target="https://machinelearningmastery.com/distance-measures-for-machine-learning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yperlink" Target="https://archive.ics.uci.edu/ml/datasets/breast+cance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hyperlink" Target="https://archive.ics.uci.edu/ml/datasets/car+evaluation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machinelearningmastery.com/k-fold-cross-validatio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archive.ics.uci.edu/ml/datasets/Hayes-Rot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E65FB9-FD99-440B-92D2-ADAD862AE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9</Pages>
  <Words>539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, Samantha</dc:creator>
  <cp:keywords/>
  <dc:description/>
  <cp:lastModifiedBy>Joseph, Samantha</cp:lastModifiedBy>
  <cp:revision>9</cp:revision>
  <dcterms:created xsi:type="dcterms:W3CDTF">2021-06-23T22:21:00Z</dcterms:created>
  <dcterms:modified xsi:type="dcterms:W3CDTF">2021-06-24T00:39:00Z</dcterms:modified>
</cp:coreProperties>
</file>